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9327F8" w14:textId="7ECC8790" w:rsidR="00903186" w:rsidRPr="00460B3E" w:rsidRDefault="00460B3E" w:rsidP="00460B3E">
      <w:pPr>
        <w:rPr>
          <w:b/>
          <w:sz w:val="40"/>
          <w:lang w:val="en-US"/>
        </w:rPr>
      </w:pPr>
      <w:r w:rsidRPr="00460B3E">
        <w:rPr>
          <w:rFonts w:ascii="Comic Sans MS" w:hAnsi="Comic Sans MS"/>
          <w:noProof/>
          <w:lang w:val="cs-CZ" w:eastAsia="cs-CZ"/>
        </w:rPr>
        <w:drawing>
          <wp:inline distT="0" distB="0" distL="0" distR="0" wp14:anchorId="0EDCF8E2" wp14:editId="4E44AA67">
            <wp:extent cx="1028700" cy="923925"/>
            <wp:effectExtent l="0" t="0" r="0" b="9525"/>
            <wp:docPr id="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58CE">
        <w:rPr>
          <w:b/>
          <w:sz w:val="40"/>
          <w:lang w:val="cs-CZ"/>
        </w:rPr>
        <w:t xml:space="preserve">                    </w:t>
      </w:r>
      <w:r w:rsidR="00572A70">
        <w:rPr>
          <w:b/>
          <w:sz w:val="40"/>
          <w:lang w:val="cs-CZ"/>
        </w:rPr>
        <w:t>Týmové</w:t>
      </w:r>
      <w:r w:rsidR="007F58CE">
        <w:rPr>
          <w:b/>
          <w:sz w:val="40"/>
          <w:lang w:val="cs-CZ"/>
        </w:rPr>
        <w:t xml:space="preserve"> hodnocení a plánování udržitelného rozvoje</w:t>
      </w: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9B0672" w:rsidRPr="007F58CE" w14:paraId="1AE174BC" w14:textId="77777777" w:rsidTr="0035543E">
        <w:trPr>
          <w:trHeight w:val="631"/>
        </w:trPr>
        <w:tc>
          <w:tcPr>
            <w:tcW w:w="15730" w:type="dxa"/>
            <w:gridSpan w:val="4"/>
          </w:tcPr>
          <w:tbl>
            <w:tblPr>
              <w:tblStyle w:val="Mkatabulky"/>
              <w:tblW w:w="15477" w:type="dxa"/>
              <w:tblLayout w:type="fixed"/>
              <w:tblLook w:val="04A0" w:firstRow="1" w:lastRow="0" w:firstColumn="1" w:lastColumn="0" w:noHBand="0" w:noVBand="1"/>
            </w:tblPr>
            <w:tblGrid>
              <w:gridCol w:w="15477"/>
            </w:tblGrid>
            <w:tr w:rsidR="009B0672" w:rsidRPr="007F58CE" w14:paraId="593C4B93" w14:textId="77777777" w:rsidTr="00341090">
              <w:tc>
                <w:tcPr>
                  <w:tcW w:w="15477" w:type="dxa"/>
                </w:tcPr>
                <w:p w14:paraId="155AD8CF" w14:textId="618D9FE6" w:rsidR="009B0672" w:rsidRPr="00C16AAC" w:rsidRDefault="007F58CE" w:rsidP="00366448">
                  <w:pPr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</w:pPr>
                  <w:r w:rsidRPr="00C16AAC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cs-CZ"/>
                    </w:rPr>
                    <w:t xml:space="preserve">I. </w:t>
                  </w:r>
                  <w:r w:rsidR="00460B3E" w:rsidRPr="00C16AAC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cs-CZ"/>
                    </w:rPr>
                    <w:t xml:space="preserve">Dimenze sociální a kulturní udržitelnosti </w:t>
                  </w:r>
                </w:p>
              </w:tc>
            </w:tr>
          </w:tbl>
          <w:p w14:paraId="7999C32C" w14:textId="77777777" w:rsidR="009B0672" w:rsidRPr="007F58CE" w:rsidRDefault="009B0672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A30163" w:rsidRPr="007F58CE" w14:paraId="67C83241" w14:textId="77777777" w:rsidTr="00341090">
        <w:tc>
          <w:tcPr>
            <w:tcW w:w="2547" w:type="dxa"/>
          </w:tcPr>
          <w:p w14:paraId="0FFEC208" w14:textId="35A2D370" w:rsidR="00A30163" w:rsidRPr="007F58CE" w:rsidRDefault="00460B3E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3B665D89" w14:textId="0F7F29F5" w:rsidR="00A30163" w:rsidRPr="007F58CE" w:rsidRDefault="00CA2D48" w:rsidP="00460B3E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říklady pozorování v této oblasti</w:t>
            </w:r>
          </w:p>
        </w:tc>
        <w:tc>
          <w:tcPr>
            <w:tcW w:w="567" w:type="dxa"/>
          </w:tcPr>
          <w:p w14:paraId="0308DBFA" w14:textId="50D484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>1-7</w:t>
            </w:r>
          </w:p>
        </w:tc>
        <w:tc>
          <w:tcPr>
            <w:tcW w:w="6804" w:type="dxa"/>
          </w:tcPr>
          <w:p w14:paraId="05EBC5D0" w14:textId="2BF7C1B7" w:rsidR="00A30163" w:rsidRPr="007F58CE" w:rsidRDefault="00460B3E" w:rsidP="00460B3E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 w:rsidR="00CA2D48"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7D3F00" w:rsidRPr="007F58CE" w14:paraId="1AEA064F" w14:textId="77777777" w:rsidTr="00341090">
        <w:tc>
          <w:tcPr>
            <w:tcW w:w="2547" w:type="dxa"/>
          </w:tcPr>
          <w:p w14:paraId="6425F3E5" w14:textId="6CA18F2B" w:rsidR="007D3F00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1.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>Materiály v mateřské</w:t>
            </w:r>
            <w:r w:rsid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 xml:space="preserve">škole </w:t>
            </w:r>
          </w:p>
          <w:p w14:paraId="5497E9EE" w14:textId="62F641A6" w:rsidR="00026F6D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F0A9566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4123189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7903398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0BC3958A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 w:val="restart"/>
          </w:tcPr>
          <w:p w14:paraId="74F214A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  <w:p w14:paraId="79A2AB1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3492315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BB09D72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91BFD4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8EE9A6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3DB171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DBC4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BD75B98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0FAF7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F4F27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748BC82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7B0E22D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6D7201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98928B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213A01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6BC9FDA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94C9557" w14:textId="25F0821F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D3F00" w:rsidRPr="007F58CE" w14:paraId="120E10CE" w14:textId="77777777" w:rsidTr="00341090">
        <w:tc>
          <w:tcPr>
            <w:tcW w:w="2547" w:type="dxa"/>
          </w:tcPr>
          <w:p w14:paraId="4C50F224" w14:textId="36FC3775" w:rsidR="007D3F00" w:rsidRPr="007F58CE" w:rsidRDefault="007D3F00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>2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Sociální a kulturní rozmanitost</w:t>
            </w:r>
          </w:p>
          <w:p w14:paraId="5DDC947B" w14:textId="798F1A6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01F4E153" w14:textId="77777777" w:rsidR="00DC3384" w:rsidRPr="007F58CE" w:rsidRDefault="00DC3384" w:rsidP="00EE219B">
            <w:pPr>
              <w:rPr>
                <w:rFonts w:ascii="Times New Roman" w:hAnsi="Times New Roman" w:cs="Times New Roman"/>
                <w:b/>
              </w:rPr>
            </w:pPr>
          </w:p>
          <w:p w14:paraId="5866297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6250B023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C82119F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4EAD19C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2F782723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07477B2D" w14:textId="77777777" w:rsidTr="00341090">
        <w:tc>
          <w:tcPr>
            <w:tcW w:w="2547" w:type="dxa"/>
          </w:tcPr>
          <w:p w14:paraId="72509343" w14:textId="37834713" w:rsidR="007D3F00" w:rsidRPr="00C16AAC" w:rsidRDefault="007D3F00" w:rsidP="001F5D0A">
            <w:pPr>
              <w:rPr>
                <w:rFonts w:ascii="Times New Roman" w:hAnsi="Times New Roman" w:cs="Times New Roman"/>
                <w:b/>
                <w:lang w:val="cs-CZ"/>
              </w:rPr>
            </w:pPr>
            <w:r w:rsidRPr="007F58CE">
              <w:rPr>
                <w:rFonts w:ascii="Times New Roman" w:hAnsi="Times New Roman" w:cs="Times New Roman"/>
                <w:b/>
              </w:rPr>
              <w:t>3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2529F4" w:rsidRPr="00C16AAC">
              <w:rPr>
                <w:rFonts w:ascii="Times New Roman" w:hAnsi="Times New Roman" w:cs="Times New Roman"/>
                <w:b/>
                <w:lang w:val="cs-CZ"/>
              </w:rPr>
              <w:t>R</w:t>
            </w:r>
            <w:r w:rsidR="00460B3E" w:rsidRPr="00C16AAC">
              <w:rPr>
                <w:rFonts w:ascii="Times New Roman" w:hAnsi="Times New Roman" w:cs="Times New Roman"/>
                <w:b/>
                <w:lang w:val="cs-CZ"/>
              </w:rPr>
              <w:t xml:space="preserve">ovnost </w:t>
            </w:r>
          </w:p>
          <w:p w14:paraId="6EE07A2B" w14:textId="77777777" w:rsidR="002529F4" w:rsidRPr="00C16AAC" w:rsidRDefault="002529F4" w:rsidP="002529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cs-CZ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84"/>
            </w:tblGrid>
            <w:tr w:rsidR="002529F4" w:rsidRPr="007F58CE" w14:paraId="23261DE3" w14:textId="77777777">
              <w:trPr>
                <w:trHeight w:val="88"/>
              </w:trPr>
              <w:tc>
                <w:tcPr>
                  <w:tcW w:w="1684" w:type="dxa"/>
                </w:tcPr>
                <w:p w14:paraId="34BBC94B" w14:textId="0587D57D" w:rsidR="002529F4" w:rsidRPr="007F58CE" w:rsidRDefault="002529F4" w:rsidP="002529F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cs-CZ"/>
                    </w:rPr>
                  </w:pPr>
                </w:p>
              </w:tc>
            </w:tr>
          </w:tbl>
          <w:p w14:paraId="182E778A" w14:textId="1E06417E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277A856E" w14:textId="1EF1C5B9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225D8BFA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9CFC671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32FCC7F9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28C4BF91" w14:textId="77777777" w:rsidTr="00341090">
        <w:tc>
          <w:tcPr>
            <w:tcW w:w="2547" w:type="dxa"/>
          </w:tcPr>
          <w:p w14:paraId="166F8AA3" w14:textId="66DBC474" w:rsidR="007D3F00" w:rsidRPr="00C16AAC" w:rsidRDefault="00026F6D" w:rsidP="001F5D0A">
            <w:pPr>
              <w:rPr>
                <w:rFonts w:ascii="Times New Roman" w:hAnsi="Times New Roman" w:cs="Times New Roman"/>
                <w:b/>
                <w:lang w:val="cs-CZ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4. </w:t>
            </w:r>
            <w:r w:rsidR="007F58CE" w:rsidRPr="00C16AAC">
              <w:rPr>
                <w:rFonts w:ascii="Times New Roman" w:hAnsi="Times New Roman" w:cs="Times New Roman"/>
                <w:b/>
                <w:lang w:val="cs-CZ"/>
              </w:rPr>
              <w:t>Zapojení do místní komunity</w:t>
            </w:r>
          </w:p>
          <w:p w14:paraId="50264CBB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31511AC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306043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6FDFD8DA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8DBCC3A" w14:textId="3FCB288F" w:rsidR="00DC3384" w:rsidRPr="007F58CE" w:rsidRDefault="00DC3384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3336B3C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549C7412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/>
          </w:tcPr>
          <w:p w14:paraId="111DC40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26F6D" w:rsidRPr="007F58CE" w14:paraId="10B198E5" w14:textId="77777777" w:rsidTr="00341090">
        <w:tc>
          <w:tcPr>
            <w:tcW w:w="2547" w:type="dxa"/>
          </w:tcPr>
          <w:p w14:paraId="579AE313" w14:textId="31461145" w:rsidR="00026F6D" w:rsidRPr="007F58CE" w:rsidRDefault="00026F6D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5.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32313B4" w14:textId="77777777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C47A5E6" w14:textId="112F6D31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E814FFE" w14:textId="4A031CC8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31E69E76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759F0E0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7AC3AD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</w:tr>
    </w:tbl>
    <w:p w14:paraId="034DB698" w14:textId="7B0BD5C7" w:rsidR="005D3878" w:rsidRPr="007F58CE" w:rsidRDefault="005D3878" w:rsidP="0074793C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A30163" w:rsidRPr="007F58CE" w14:paraId="11A9184A" w14:textId="77777777" w:rsidTr="00B0708B">
        <w:tc>
          <w:tcPr>
            <w:tcW w:w="15730" w:type="dxa"/>
            <w:gridSpan w:val="4"/>
          </w:tcPr>
          <w:p w14:paraId="22756E9C" w14:textId="77777777" w:rsidR="00A30163" w:rsidRPr="00C16AAC" w:rsidRDefault="007F58CE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</w:pPr>
            <w:r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lastRenderedPageBreak/>
              <w:t xml:space="preserve">II. </w:t>
            </w:r>
            <w:r w:rsidR="00460B3E"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Dimenze ekonomické udržitelnosti</w:t>
            </w:r>
          </w:p>
          <w:p w14:paraId="68EE1BB0" w14:textId="74740875" w:rsidR="00C16AAC" w:rsidRPr="00C16AAC" w:rsidRDefault="00C16AAC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C7BC4" w:rsidRPr="007F58CE" w14:paraId="623D5304" w14:textId="77777777" w:rsidTr="00B0708B">
        <w:trPr>
          <w:trHeight w:val="371"/>
        </w:trPr>
        <w:tc>
          <w:tcPr>
            <w:tcW w:w="2547" w:type="dxa"/>
          </w:tcPr>
          <w:p w14:paraId="1F159132" w14:textId="6F5DFBD2" w:rsidR="00EC7BC4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96FFB7D" w14:textId="7511A6CC" w:rsidR="00EC7BC4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řík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lady pozorování v této oblasti</w:t>
            </w:r>
            <w:r w:rsidR="00EC7BC4"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567" w:type="dxa"/>
          </w:tcPr>
          <w:p w14:paraId="780FB975" w14:textId="671C59CA" w:rsidR="00EC7BC4" w:rsidRPr="007F58CE" w:rsidRDefault="00EC7BC4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1-7 </w:t>
            </w:r>
          </w:p>
        </w:tc>
        <w:tc>
          <w:tcPr>
            <w:tcW w:w="6804" w:type="dxa"/>
          </w:tcPr>
          <w:p w14:paraId="0E4AAF8C" w14:textId="3AFCF1AC" w:rsidR="00EC7BC4" w:rsidRPr="007F58CE" w:rsidRDefault="00CA2D48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344C2A" w:rsidRPr="007F58CE" w14:paraId="6393BC07" w14:textId="2573C6B9" w:rsidTr="00B0708B">
        <w:tc>
          <w:tcPr>
            <w:tcW w:w="2547" w:type="dxa"/>
          </w:tcPr>
          <w:p w14:paraId="240239C9" w14:textId="6D603583" w:rsidR="00344C2A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1. </w:t>
            </w:r>
            <w:r w:rsidR="00C16AAC">
              <w:rPr>
                <w:rFonts w:ascii="Times New Roman" w:hAnsi="Times New Roman" w:cs="Times New Roman"/>
                <w:b/>
                <w:lang w:val="cs-CZ"/>
              </w:rPr>
              <w:t>Spotřeba</w:t>
            </w:r>
          </w:p>
          <w:p w14:paraId="046F919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731F35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ED9BE0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D21647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48B6AF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59B728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784D420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 w:val="restart"/>
          </w:tcPr>
          <w:p w14:paraId="5DCA7C8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4137120B" w14:textId="23E77E9D" w:rsidTr="00B0708B">
        <w:tc>
          <w:tcPr>
            <w:tcW w:w="2547" w:type="dxa"/>
          </w:tcPr>
          <w:p w14:paraId="05DC986B" w14:textId="32B04913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Rozpočet a peníze</w:t>
            </w:r>
          </w:p>
          <w:p w14:paraId="655CF21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9C0883E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A37803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3EF26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778F6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A5B0761" w14:textId="6A883574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2F105D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3798A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18B308F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335E7CFD" w14:textId="2CA930B0" w:rsidTr="00B0708B">
        <w:tc>
          <w:tcPr>
            <w:tcW w:w="2547" w:type="dxa"/>
          </w:tcPr>
          <w:p w14:paraId="5886A026" w14:textId="2FF019FF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Třídění a recyklace odpadu</w:t>
            </w:r>
          </w:p>
          <w:p w14:paraId="317F07D9" w14:textId="5ECF0A7D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27AB44F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DF6F788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831AF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EAE214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85C98C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71BDAB9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46C05D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0F29B2A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633CD507" w14:textId="7BBCEAAD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23F85CF" w14:textId="2922190A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Sdílení zdrojů (přerozdělení)</w:t>
            </w:r>
          </w:p>
          <w:p w14:paraId="6F62301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4DB3C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99F190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78F12BB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1FA1D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1983DB4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27FB99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290083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518FCAF9" w14:textId="77777777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18F708D" w14:textId="1C276076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2AEE3326" w14:textId="5EF7C9C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3049EC6" w14:textId="434BF6B5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444635B" w14:textId="5EA47F9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61C39A" w14:textId="08381D91" w:rsidR="00344C2A" w:rsidRPr="00C16AAC" w:rsidRDefault="00344C2A" w:rsidP="00C16AA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799A71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CACD7E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6DE3A72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F58CE" w:rsidRPr="007F58CE" w14:paraId="6FF6EC7F" w14:textId="77777777" w:rsidTr="007F58CE">
        <w:tc>
          <w:tcPr>
            <w:tcW w:w="15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54DEDF" w14:textId="73F1C86D" w:rsidR="007F58CE" w:rsidRPr="007F58CE" w:rsidRDefault="007F58CE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A30163" w:rsidRPr="007F58CE" w14:paraId="52EC26DD" w14:textId="77777777" w:rsidTr="007F58CE">
        <w:tc>
          <w:tcPr>
            <w:tcW w:w="15730" w:type="dxa"/>
            <w:gridSpan w:val="4"/>
            <w:tcBorders>
              <w:top w:val="single" w:sz="4" w:space="0" w:color="auto"/>
            </w:tcBorders>
          </w:tcPr>
          <w:p w14:paraId="153B5D8B" w14:textId="77777777" w:rsidR="00C16AAC" w:rsidRPr="00C16AAC" w:rsidRDefault="007F58CE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</w:pPr>
            <w:r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lastRenderedPageBreak/>
              <w:t xml:space="preserve">III. </w:t>
            </w:r>
            <w:r w:rsidR="001F5D0A"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Dimenze e</w:t>
            </w:r>
            <w:r w:rsidR="0046479F"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nvironmentální</w:t>
            </w:r>
            <w:r w:rsidR="001F5D0A" w:rsidRPr="00C16AAC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 xml:space="preserve"> udržitelnosti</w:t>
            </w:r>
          </w:p>
          <w:p w14:paraId="3AB1D2AE" w14:textId="6BD2E8D6" w:rsidR="00A30163" w:rsidRPr="007F58CE" w:rsidRDefault="001F5D0A" w:rsidP="0046479F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 </w:t>
            </w:r>
          </w:p>
        </w:tc>
      </w:tr>
      <w:tr w:rsidR="00A30163" w:rsidRPr="007F58CE" w14:paraId="3C060440" w14:textId="77777777" w:rsidTr="00B0708B">
        <w:tc>
          <w:tcPr>
            <w:tcW w:w="2547" w:type="dxa"/>
          </w:tcPr>
          <w:p w14:paraId="489BDB54" w14:textId="49314553" w:rsidR="00A30163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E3A06B3" w14:textId="3039FF0A" w:rsidR="00A30163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říklady pozorování v této oblasti</w:t>
            </w:r>
          </w:p>
        </w:tc>
        <w:tc>
          <w:tcPr>
            <w:tcW w:w="567" w:type="dxa"/>
          </w:tcPr>
          <w:p w14:paraId="331FCB0F" w14:textId="22525E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7F58CE">
              <w:rPr>
                <w:rFonts w:ascii="Times New Roman" w:hAnsi="Times New Roman" w:cs="Times New Roman"/>
                <w:b/>
              </w:rPr>
              <w:t>1-7</w:t>
            </w:r>
          </w:p>
        </w:tc>
        <w:tc>
          <w:tcPr>
            <w:tcW w:w="6804" w:type="dxa"/>
          </w:tcPr>
          <w:p w14:paraId="65BDC39B" w14:textId="010C977C" w:rsidR="00A30163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344C2A" w:rsidRPr="007F58CE" w14:paraId="0224156F" w14:textId="77777777" w:rsidTr="00B0708B">
        <w:tc>
          <w:tcPr>
            <w:tcW w:w="2547" w:type="dxa"/>
          </w:tcPr>
          <w:p w14:paraId="0C782A40" w14:textId="078BC562" w:rsidR="001F5D0A" w:rsidRPr="007F58CE" w:rsidRDefault="00793110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S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vět</w:t>
            </w:r>
            <w:r>
              <w:rPr>
                <w:rFonts w:ascii="Times New Roman" w:hAnsi="Times New Roman" w:cs="Times New Roman"/>
                <w:b/>
                <w:lang w:val="cs-CZ"/>
              </w:rPr>
              <w:t xml:space="preserve"> přírody</w:t>
            </w:r>
            <w:bookmarkStart w:id="0" w:name="_GoBack"/>
            <w:bookmarkEnd w:id="0"/>
            <w:r w:rsidR="001F5D0A" w:rsidRPr="007F58C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6FF675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F2C1CD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A5B52B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D349B1D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0D083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013EE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BD7401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 w:val="restart"/>
          </w:tcPr>
          <w:p w14:paraId="6BC1BAB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09A10D56" w14:textId="77777777" w:rsidTr="00B0708B">
        <w:tc>
          <w:tcPr>
            <w:tcW w:w="2547" w:type="dxa"/>
          </w:tcPr>
          <w:p w14:paraId="777F13CE" w14:textId="70875A57" w:rsidR="00344C2A" w:rsidRPr="0008391D" w:rsidRDefault="0008391D" w:rsidP="0008391D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08391D">
              <w:rPr>
                <w:rFonts w:ascii="Times New Roman" w:hAnsi="Times New Roman" w:cs="Times New Roman"/>
                <w:b/>
              </w:rPr>
              <w:t>Ochrana a péče o přírodu/ Vztah dětí k přírodě</w:t>
            </w:r>
          </w:p>
          <w:p w14:paraId="6127ADD6" w14:textId="64378F9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28C6F6B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4A44C9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BE2D20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57A0B84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BCB46A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63397B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63F3961E" w14:textId="77777777" w:rsidTr="00B0708B">
        <w:tc>
          <w:tcPr>
            <w:tcW w:w="2547" w:type="dxa"/>
          </w:tcPr>
          <w:p w14:paraId="3EBB691F" w14:textId="3947D6A5" w:rsidR="001F5D0A" w:rsidRPr="007F58CE" w:rsidRDefault="0008391D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Učení o přírodě</w:t>
            </w:r>
          </w:p>
          <w:p w14:paraId="41BAFA0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D15CCF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864AF9E" w14:textId="3A0FF0F2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09B5420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84F73B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B16448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04F2F0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8CD014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BB6EEC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508EA605" w14:textId="77777777" w:rsidTr="00B0708B">
        <w:tc>
          <w:tcPr>
            <w:tcW w:w="2547" w:type="dxa"/>
          </w:tcPr>
          <w:p w14:paraId="4105B123" w14:textId="62CE862A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Zdravé životní prostředí</w:t>
            </w:r>
          </w:p>
          <w:p w14:paraId="5658DA0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9B179DE" w14:textId="16B43339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A1DE1A8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885850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54C92C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A7386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2BA108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13CD930A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74C029C4" w14:textId="77777777" w:rsidTr="00B0708B">
        <w:tc>
          <w:tcPr>
            <w:tcW w:w="2547" w:type="dxa"/>
          </w:tcPr>
          <w:p w14:paraId="1ECA5D47" w14:textId="27FDF63D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2047B9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13E889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BBAE1A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CA001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25AB5B5" w14:textId="21806475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CF99773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E34078C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D125E7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</w:tbl>
    <w:p w14:paraId="6231FD79" w14:textId="0E31C599" w:rsidR="006C7963" w:rsidRPr="007F58CE" w:rsidRDefault="006C7963" w:rsidP="006C7963">
      <w:pPr>
        <w:spacing w:after="0"/>
        <w:rPr>
          <w:rFonts w:ascii="Times New Roman" w:hAnsi="Times New Roman" w:cs="Times New Roman"/>
        </w:rPr>
      </w:pPr>
    </w:p>
    <w:sectPr w:rsidR="006C7963" w:rsidRPr="007F58CE" w:rsidSect="00EC1F1D">
      <w:footerReference w:type="default" r:id="rId8"/>
      <w:pgSz w:w="16838" w:h="11906" w:orient="landscape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60FBBB" w14:textId="77777777" w:rsidR="00AA1E4B" w:rsidRDefault="00AA1E4B" w:rsidP="003478AF">
      <w:pPr>
        <w:spacing w:after="0" w:line="240" w:lineRule="auto"/>
      </w:pPr>
      <w:r>
        <w:separator/>
      </w:r>
    </w:p>
  </w:endnote>
  <w:endnote w:type="continuationSeparator" w:id="0">
    <w:p w14:paraId="3E05EA82" w14:textId="77777777" w:rsidR="00AA1E4B" w:rsidRDefault="00AA1E4B" w:rsidP="00347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IMAC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2FBA1" w14:textId="3E788B33" w:rsidR="004A3C94" w:rsidRPr="00553F22" w:rsidRDefault="004A3C94" w:rsidP="004A3C94">
    <w:pPr>
      <w:spacing w:after="0"/>
      <w:rPr>
        <w:rFonts w:ascii="Garamond" w:hAnsi="Garamond"/>
        <w:sz w:val="20"/>
        <w:lang w:val="en-US"/>
      </w:rPr>
    </w:pPr>
    <w:r>
      <w:rPr>
        <w:rFonts w:ascii="Garamond" w:hAnsi="Garamond"/>
        <w:b/>
        <w:sz w:val="20"/>
        <w:lang w:val="en-US"/>
      </w:rPr>
      <w:t>OM</w:t>
    </w:r>
    <w:r w:rsidRPr="00553F22">
      <w:rPr>
        <w:rFonts w:ascii="Garamond" w:hAnsi="Garamond"/>
        <w:b/>
        <w:sz w:val="20"/>
        <w:lang w:val="en-US"/>
      </w:rPr>
      <w:t>EP</w:t>
    </w:r>
    <w:r w:rsidRPr="00553F22">
      <w:rPr>
        <w:rFonts w:ascii="Garamond" w:hAnsi="Garamond"/>
        <w:sz w:val="20"/>
        <w:lang w:val="en-US"/>
      </w:rPr>
      <w:t xml:space="preserve"> </w:t>
    </w:r>
    <w:r w:rsidR="00BA4BA0" w:rsidRPr="00BA4BA0">
      <w:rPr>
        <w:rFonts w:ascii="Garamond" w:hAnsi="Garamond"/>
        <w:sz w:val="20"/>
        <w:lang w:val="cs-CZ"/>
      </w:rPr>
      <w:t>je mezinárodní nevládní organizace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>založená v roce</w:t>
    </w:r>
    <w:r w:rsidRPr="00BA4BA0">
      <w:rPr>
        <w:rFonts w:ascii="Garamond" w:hAnsi="Garamond"/>
        <w:sz w:val="20"/>
        <w:lang w:val="cs-CZ"/>
      </w:rPr>
      <w:t xml:space="preserve"> 1948</w:t>
    </w:r>
    <w:r w:rsidR="00BA4BA0">
      <w:rPr>
        <w:rFonts w:ascii="Garamond" w:hAnsi="Garamond"/>
        <w:sz w:val="20"/>
        <w:lang w:val="cs-CZ"/>
      </w:rPr>
      <w:t xml:space="preserve"> a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pracuje s dětmi od narození do věku 8 let za účelem podporovat nejlepší možné životní podmínky </w:t>
    </w:r>
    <w:r w:rsidRPr="00BA4BA0">
      <w:rPr>
        <w:rFonts w:ascii="Garamond" w:hAnsi="Garamond"/>
        <w:sz w:val="20"/>
        <w:lang w:val="cs-CZ"/>
      </w:rPr>
      <w:t xml:space="preserve">a </w:t>
    </w:r>
    <w:r w:rsidR="00BA4BA0">
      <w:rPr>
        <w:rFonts w:ascii="Garamond" w:hAnsi="Garamond"/>
        <w:sz w:val="20"/>
        <w:lang w:val="cs-CZ"/>
      </w:rPr>
      <w:t>kvalitu vzdělávání pro děti</w:t>
    </w:r>
    <w:r w:rsidRPr="00BA4BA0">
      <w:rPr>
        <w:rFonts w:ascii="Garamond" w:hAnsi="Garamond"/>
        <w:sz w:val="20"/>
        <w:lang w:val="cs-CZ"/>
      </w:rPr>
      <w:t xml:space="preserve">. OMEP </w:t>
    </w:r>
    <w:r w:rsidR="00BA4BA0">
      <w:rPr>
        <w:rFonts w:ascii="Garamond" w:hAnsi="Garamond"/>
        <w:sz w:val="20"/>
        <w:lang w:val="cs-CZ"/>
      </w:rPr>
      <w:t>zastupuje více než</w:t>
    </w:r>
    <w:r w:rsidRPr="00BA4BA0">
      <w:rPr>
        <w:rFonts w:ascii="Garamond" w:hAnsi="Garamond"/>
        <w:sz w:val="20"/>
        <w:lang w:val="cs-CZ"/>
      </w:rPr>
      <w:t xml:space="preserve"> 70 </w:t>
    </w:r>
    <w:r w:rsidR="00BA4BA0">
      <w:rPr>
        <w:rFonts w:ascii="Garamond" w:hAnsi="Garamond"/>
        <w:sz w:val="20"/>
        <w:lang w:val="cs-CZ"/>
      </w:rPr>
      <w:t>zemí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a má status konzultanta pro </w:t>
    </w:r>
    <w:r w:rsidRPr="00BA4BA0">
      <w:rPr>
        <w:rFonts w:ascii="Garamond" w:hAnsi="Garamond"/>
        <w:sz w:val="20"/>
        <w:lang w:val="cs-CZ"/>
      </w:rPr>
      <w:t>UN, UNESCO a UNICEF</w:t>
    </w:r>
    <w:r>
      <w:rPr>
        <w:rFonts w:ascii="Garamond" w:hAnsi="Garamond"/>
        <w:sz w:val="20"/>
        <w:lang w:val="en-US"/>
      </w:rPr>
      <w:t xml:space="preserve">. </w:t>
    </w:r>
    <w:r w:rsidRPr="00553F22">
      <w:rPr>
        <w:rFonts w:ascii="Garamond" w:hAnsi="Garamond"/>
        <w:sz w:val="20"/>
        <w:lang w:val="en-US"/>
      </w:rPr>
      <w:t xml:space="preserve"> </w:t>
    </w:r>
    <w:hyperlink r:id="rId1" w:history="1">
      <w:r w:rsidR="000263ED" w:rsidRPr="00CA7F64">
        <w:rPr>
          <w:rStyle w:val="Hypertextovodkaz"/>
          <w:rFonts w:ascii="Garamond" w:hAnsi="Garamond"/>
          <w:sz w:val="20"/>
        </w:rPr>
        <w:t>www.worldomep.org</w:t>
      </w:r>
    </w:hyperlink>
    <w:r w:rsidR="000263ED">
      <w:rPr>
        <w:rFonts w:ascii="Garamond" w:hAnsi="Garamond"/>
        <w:sz w:val="20"/>
      </w:rPr>
      <w:t xml:space="preserve"> </w:t>
    </w:r>
    <w:r w:rsidR="00C16AAC" w:rsidRPr="00BA4BA0">
      <w:rPr>
        <w:rFonts w:ascii="Garamond" w:hAnsi="Garamond"/>
        <w:sz w:val="20"/>
        <w:lang w:val="cs-CZ"/>
      </w:rPr>
      <w:t xml:space="preserve">OMEP </w:t>
    </w:r>
    <w:r w:rsidR="00C16AAC">
      <w:rPr>
        <w:rFonts w:ascii="Garamond" w:hAnsi="Garamond"/>
        <w:sz w:val="20"/>
        <w:lang w:val="cs-CZ"/>
      </w:rPr>
      <w:t>ČR: www.omep.cz</w:t>
    </w:r>
  </w:p>
  <w:p w14:paraId="6C1BB5C1" w14:textId="529B450A" w:rsidR="003478AF" w:rsidRDefault="003478AF">
    <w:pPr>
      <w:pStyle w:val="Zpat"/>
    </w:pPr>
  </w:p>
  <w:p w14:paraId="191156ED" w14:textId="77777777" w:rsidR="003478AF" w:rsidRDefault="003478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D7D25" w14:textId="77777777" w:rsidR="00AA1E4B" w:rsidRDefault="00AA1E4B" w:rsidP="003478AF">
      <w:pPr>
        <w:spacing w:after="0" w:line="240" w:lineRule="auto"/>
      </w:pPr>
      <w:r>
        <w:separator/>
      </w:r>
    </w:p>
  </w:footnote>
  <w:footnote w:type="continuationSeparator" w:id="0">
    <w:p w14:paraId="79600C44" w14:textId="77777777" w:rsidR="00AA1E4B" w:rsidRDefault="00AA1E4B" w:rsidP="003478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11471"/>
    <w:multiLevelType w:val="hybridMultilevel"/>
    <w:tmpl w:val="B30ECF0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F01EC"/>
    <w:multiLevelType w:val="hybridMultilevel"/>
    <w:tmpl w:val="FAE6DF48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770B6D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A6190"/>
    <w:multiLevelType w:val="hybridMultilevel"/>
    <w:tmpl w:val="D9AE765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84D2F"/>
    <w:multiLevelType w:val="hybridMultilevel"/>
    <w:tmpl w:val="9D58C58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B772B1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C00325"/>
    <w:multiLevelType w:val="hybridMultilevel"/>
    <w:tmpl w:val="777AE95E"/>
    <w:lvl w:ilvl="0" w:tplc="041D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7D632A"/>
    <w:multiLevelType w:val="hybridMultilevel"/>
    <w:tmpl w:val="025A81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BB74E3"/>
    <w:multiLevelType w:val="hybridMultilevel"/>
    <w:tmpl w:val="308E09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jGyNDAwtDA1sLRQ0lEKTi0uzszPAykwrgUAOxYvrywAAAA="/>
  </w:docVars>
  <w:rsids>
    <w:rsidRoot w:val="00A526BF"/>
    <w:rsid w:val="000263ED"/>
    <w:rsid w:val="00026F6D"/>
    <w:rsid w:val="00067576"/>
    <w:rsid w:val="00073D26"/>
    <w:rsid w:val="0008391D"/>
    <w:rsid w:val="000D6C00"/>
    <w:rsid w:val="00135B6F"/>
    <w:rsid w:val="00137E18"/>
    <w:rsid w:val="0015582C"/>
    <w:rsid w:val="001632B4"/>
    <w:rsid w:val="0016608B"/>
    <w:rsid w:val="001A0C61"/>
    <w:rsid w:val="001A1A02"/>
    <w:rsid w:val="001E45D2"/>
    <w:rsid w:val="001E5E06"/>
    <w:rsid w:val="001F5D0A"/>
    <w:rsid w:val="002117EE"/>
    <w:rsid w:val="00231D32"/>
    <w:rsid w:val="00232542"/>
    <w:rsid w:val="00242355"/>
    <w:rsid w:val="002529F4"/>
    <w:rsid w:val="00260169"/>
    <w:rsid w:val="002C34CF"/>
    <w:rsid w:val="002D3100"/>
    <w:rsid w:val="002E0900"/>
    <w:rsid w:val="002E5C00"/>
    <w:rsid w:val="002F03AF"/>
    <w:rsid w:val="002F694D"/>
    <w:rsid w:val="00335204"/>
    <w:rsid w:val="00341090"/>
    <w:rsid w:val="00341F53"/>
    <w:rsid w:val="00344C2A"/>
    <w:rsid w:val="003478AF"/>
    <w:rsid w:val="0035543E"/>
    <w:rsid w:val="00366448"/>
    <w:rsid w:val="00371729"/>
    <w:rsid w:val="003F2FED"/>
    <w:rsid w:val="0040192A"/>
    <w:rsid w:val="004107CE"/>
    <w:rsid w:val="00415B3E"/>
    <w:rsid w:val="00417121"/>
    <w:rsid w:val="00421F75"/>
    <w:rsid w:val="00444E1C"/>
    <w:rsid w:val="00460B3E"/>
    <w:rsid w:val="0046479F"/>
    <w:rsid w:val="004A3C94"/>
    <w:rsid w:val="004A43AB"/>
    <w:rsid w:val="0052371E"/>
    <w:rsid w:val="00550BB1"/>
    <w:rsid w:val="00553F22"/>
    <w:rsid w:val="00572A70"/>
    <w:rsid w:val="005A26CE"/>
    <w:rsid w:val="005D3878"/>
    <w:rsid w:val="005D3A83"/>
    <w:rsid w:val="005F0FDE"/>
    <w:rsid w:val="006532AA"/>
    <w:rsid w:val="00670943"/>
    <w:rsid w:val="006C7963"/>
    <w:rsid w:val="007123E6"/>
    <w:rsid w:val="00720EE8"/>
    <w:rsid w:val="007257FC"/>
    <w:rsid w:val="007422C2"/>
    <w:rsid w:val="0074793C"/>
    <w:rsid w:val="00773298"/>
    <w:rsid w:val="00774BFB"/>
    <w:rsid w:val="0077725B"/>
    <w:rsid w:val="00793110"/>
    <w:rsid w:val="00794B47"/>
    <w:rsid w:val="007D3F00"/>
    <w:rsid w:val="007F58CE"/>
    <w:rsid w:val="00827BCA"/>
    <w:rsid w:val="00827C35"/>
    <w:rsid w:val="00837EEE"/>
    <w:rsid w:val="00840CC2"/>
    <w:rsid w:val="00843FC5"/>
    <w:rsid w:val="008B1F8B"/>
    <w:rsid w:val="008F6CE2"/>
    <w:rsid w:val="00903186"/>
    <w:rsid w:val="00916BD1"/>
    <w:rsid w:val="009323DC"/>
    <w:rsid w:val="00937035"/>
    <w:rsid w:val="00945A68"/>
    <w:rsid w:val="00955C8E"/>
    <w:rsid w:val="00974F23"/>
    <w:rsid w:val="009B0672"/>
    <w:rsid w:val="009D62E1"/>
    <w:rsid w:val="00A26599"/>
    <w:rsid w:val="00A30163"/>
    <w:rsid w:val="00A526BF"/>
    <w:rsid w:val="00A978C5"/>
    <w:rsid w:val="00AA1E4B"/>
    <w:rsid w:val="00AA2594"/>
    <w:rsid w:val="00AA5361"/>
    <w:rsid w:val="00AB013D"/>
    <w:rsid w:val="00AF10CB"/>
    <w:rsid w:val="00AF2968"/>
    <w:rsid w:val="00B0708B"/>
    <w:rsid w:val="00B139CC"/>
    <w:rsid w:val="00B16E30"/>
    <w:rsid w:val="00B17912"/>
    <w:rsid w:val="00B24024"/>
    <w:rsid w:val="00B44F15"/>
    <w:rsid w:val="00BA4BA0"/>
    <w:rsid w:val="00BA6A37"/>
    <w:rsid w:val="00BA6BEB"/>
    <w:rsid w:val="00C16AAC"/>
    <w:rsid w:val="00C25F0B"/>
    <w:rsid w:val="00C32AE2"/>
    <w:rsid w:val="00C350E9"/>
    <w:rsid w:val="00C46EE7"/>
    <w:rsid w:val="00C656EF"/>
    <w:rsid w:val="00C74DB8"/>
    <w:rsid w:val="00C92EEF"/>
    <w:rsid w:val="00CA2D48"/>
    <w:rsid w:val="00CA340B"/>
    <w:rsid w:val="00CD050E"/>
    <w:rsid w:val="00CD1AE7"/>
    <w:rsid w:val="00D0616A"/>
    <w:rsid w:val="00D2760B"/>
    <w:rsid w:val="00D36CF9"/>
    <w:rsid w:val="00D42F53"/>
    <w:rsid w:val="00D53DEA"/>
    <w:rsid w:val="00D72718"/>
    <w:rsid w:val="00D82817"/>
    <w:rsid w:val="00D93894"/>
    <w:rsid w:val="00DB09EA"/>
    <w:rsid w:val="00DC3384"/>
    <w:rsid w:val="00DE72D5"/>
    <w:rsid w:val="00DF6B8F"/>
    <w:rsid w:val="00DF7832"/>
    <w:rsid w:val="00E501AE"/>
    <w:rsid w:val="00E549B6"/>
    <w:rsid w:val="00E82664"/>
    <w:rsid w:val="00EA2701"/>
    <w:rsid w:val="00EB4368"/>
    <w:rsid w:val="00EC0662"/>
    <w:rsid w:val="00EC1F1D"/>
    <w:rsid w:val="00EC7BC4"/>
    <w:rsid w:val="00EE59FB"/>
    <w:rsid w:val="00F20811"/>
    <w:rsid w:val="00F63B5E"/>
    <w:rsid w:val="00F7124C"/>
    <w:rsid w:val="00F878D7"/>
    <w:rsid w:val="00F947AF"/>
    <w:rsid w:val="00FB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B05EA"/>
  <w15:docId w15:val="{C2C4CEBA-4BC3-4CC5-9991-5FAC0842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52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A526BF"/>
    <w:pPr>
      <w:spacing w:before="360" w:after="36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Zhlav">
    <w:name w:val="header"/>
    <w:basedOn w:val="Normln"/>
    <w:link w:val="ZhlavChar"/>
    <w:semiHidden/>
    <w:rsid w:val="00E8266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ZhlavChar">
    <w:name w:val="Záhlaví Char"/>
    <w:basedOn w:val="Standardnpsmoodstavce"/>
    <w:link w:val="Zhlav"/>
    <w:semiHidden/>
    <w:rsid w:val="00E82664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efault">
    <w:name w:val="Default"/>
    <w:rsid w:val="00E82664"/>
    <w:pPr>
      <w:autoSpaceDE w:val="0"/>
      <w:autoSpaceDN w:val="0"/>
      <w:adjustRightInd w:val="0"/>
      <w:spacing w:after="0" w:line="240" w:lineRule="auto"/>
    </w:pPr>
    <w:rPr>
      <w:rFonts w:ascii="AIMACO+TimesNewRoman" w:eastAsia="Times New Roman" w:hAnsi="AIMACO+TimesNewRoman" w:cs="AIMACO+TimesNewRoman"/>
      <w:color w:val="000000"/>
      <w:sz w:val="24"/>
      <w:szCs w:val="24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7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72D5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03186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26F6D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3478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478A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66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orldomep.org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37</Words>
  <Characters>815</Characters>
  <Application>Microsoft Office Word</Application>
  <DocSecurity>0</DocSecurity>
  <Lines>6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Ärlemalm-Hagsér</dc:creator>
  <cp:keywords/>
  <dc:description/>
  <cp:lastModifiedBy>Milada Rabušicová</cp:lastModifiedBy>
  <cp:revision>5</cp:revision>
  <cp:lastPrinted>2017-03-21T12:51:00Z</cp:lastPrinted>
  <dcterms:created xsi:type="dcterms:W3CDTF">2020-02-17T11:37:00Z</dcterms:created>
  <dcterms:modified xsi:type="dcterms:W3CDTF">2020-10-12T12:44:00Z</dcterms:modified>
</cp:coreProperties>
</file>